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B3146" w14:textId="77777777" w:rsidR="007B2416" w:rsidRPr="001C2FF9" w:rsidRDefault="007B2416" w:rsidP="00AC2E3B">
      <w:pPr>
        <w:shd w:val="clear" w:color="auto" w:fill="D9D9D9" w:themeFill="background1" w:themeFillShade="D9"/>
        <w:spacing w:line="276" w:lineRule="auto"/>
        <w:jc w:val="center"/>
        <w:rPr>
          <w:rFonts w:ascii="Cambria" w:hAnsi="Cambria"/>
          <w:b/>
          <w:sz w:val="40"/>
          <w:szCs w:val="40"/>
          <w:lang w:val="en-US"/>
        </w:rPr>
      </w:pPr>
      <w:r w:rsidRPr="001C2FF9">
        <w:rPr>
          <w:rFonts w:ascii="Cambria" w:hAnsi="Cambria"/>
          <w:b/>
          <w:sz w:val="40"/>
          <w:szCs w:val="40"/>
          <w:highlight w:val="lightGray"/>
          <w:lang w:val="en-US"/>
        </w:rPr>
        <w:t xml:space="preserve">NOTICE OF 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BFBFBF" w:themeFill="background1" w:themeFillShade="BF"/>
          <w:lang w:val="en-US"/>
        </w:rPr>
        <w:t>BID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D9D9D9" w:themeFill="background1" w:themeFillShade="D9"/>
          <w:lang w:val="en-US"/>
        </w:rPr>
        <w:t xml:space="preserve"> </w:t>
      </w:r>
      <w:r w:rsidR="00CF151F" w:rsidRPr="001C2FF9">
        <w:rPr>
          <w:rFonts w:ascii="Cambria" w:hAnsi="Cambria"/>
          <w:b/>
          <w:sz w:val="40"/>
          <w:szCs w:val="40"/>
          <w:shd w:val="clear" w:color="auto" w:fill="D9D9D9" w:themeFill="background1" w:themeFillShade="D9"/>
          <w:lang w:val="en-US"/>
        </w:rPr>
        <w:t>AWARD</w:t>
      </w:r>
    </w:p>
    <w:p w14:paraId="700E0CD0" w14:textId="77777777" w:rsidR="007B2416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660E8537" w14:textId="77777777" w:rsidR="007B2416" w:rsidRPr="00BF7835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56198059" w14:textId="050336D9" w:rsidR="007B2416" w:rsidRPr="00EF11BB" w:rsidRDefault="007B2416" w:rsidP="004556C4">
      <w:pPr>
        <w:tabs>
          <w:tab w:val="left" w:pos="720"/>
          <w:tab w:val="left" w:pos="1440"/>
          <w:tab w:val="left" w:pos="2160"/>
          <w:tab w:val="left" w:pos="2880"/>
          <w:tab w:val="left" w:pos="3590"/>
        </w:tabs>
        <w:spacing w:line="276" w:lineRule="auto"/>
        <w:rPr>
          <w:rFonts w:cs="Arial"/>
          <w:szCs w:val="20"/>
        </w:rPr>
      </w:pPr>
      <w:r w:rsidRPr="00EF11BB">
        <w:rPr>
          <w:rFonts w:cs="Arial"/>
          <w:b/>
          <w:szCs w:val="20"/>
          <w:lang w:val="en-US"/>
        </w:rPr>
        <w:t>Bid Number</w:t>
      </w:r>
      <w:r w:rsidR="00E20BE7" w:rsidRPr="00EF11BB">
        <w:rPr>
          <w:rFonts w:cs="Arial"/>
          <w:b/>
          <w:szCs w:val="20"/>
          <w:lang w:val="en-US"/>
        </w:rPr>
        <w:tab/>
        <w:t>:</w:t>
      </w:r>
      <w:r w:rsidRPr="00EF11BB">
        <w:rPr>
          <w:rFonts w:cs="Arial"/>
          <w:b/>
          <w:szCs w:val="20"/>
          <w:lang w:val="en-US"/>
        </w:rPr>
        <w:t xml:space="preserve"> </w:t>
      </w:r>
      <w:r w:rsidR="002224D2">
        <w:rPr>
          <w:rFonts w:cs="Arial"/>
          <w:b/>
          <w:iCs/>
          <w:color w:val="000000"/>
          <w:szCs w:val="20"/>
          <w:lang w:val="en-GB"/>
        </w:rPr>
        <w:t>Skills/2019/02</w:t>
      </w:r>
    </w:p>
    <w:p w14:paraId="2B5DA95B" w14:textId="77777777" w:rsidR="00AC2E3B" w:rsidRPr="00EF11BB" w:rsidRDefault="00AC2E3B" w:rsidP="00136254">
      <w:pPr>
        <w:spacing w:line="276" w:lineRule="auto"/>
        <w:rPr>
          <w:rFonts w:cs="Arial"/>
          <w:szCs w:val="20"/>
          <w:lang w:val="en-US"/>
        </w:rPr>
      </w:pPr>
    </w:p>
    <w:p w14:paraId="4336C56D" w14:textId="3B177882" w:rsidR="00335C54" w:rsidRDefault="007B2416" w:rsidP="00EF11BB">
      <w:pPr>
        <w:tabs>
          <w:tab w:val="left" w:pos="1890"/>
          <w:tab w:val="left" w:pos="1980"/>
          <w:tab w:val="left" w:pos="2160"/>
        </w:tabs>
        <w:spacing w:line="276" w:lineRule="auto"/>
        <w:ind w:left="1710" w:hanging="1710"/>
        <w:rPr>
          <w:b/>
          <w:szCs w:val="22"/>
        </w:rPr>
      </w:pPr>
      <w:r w:rsidRPr="00EF11BB">
        <w:rPr>
          <w:rFonts w:cs="Arial"/>
          <w:b/>
          <w:szCs w:val="20"/>
          <w:lang w:val="en-US"/>
        </w:rPr>
        <w:t xml:space="preserve">Bid Description: </w:t>
      </w:r>
      <w:r w:rsidR="00BD22DE" w:rsidRPr="00EF11BB">
        <w:rPr>
          <w:rFonts w:cs="Arial"/>
          <w:b/>
          <w:szCs w:val="20"/>
          <w:lang w:val="en-US"/>
        </w:rPr>
        <w:t xml:space="preserve"> </w:t>
      </w:r>
      <w:r w:rsidR="004556C4" w:rsidRPr="006B5E25">
        <w:rPr>
          <w:b/>
          <w:szCs w:val="20"/>
        </w:rPr>
        <w:t xml:space="preserve">APPOINTMENT OF A </w:t>
      </w:r>
      <w:r w:rsidR="002224D2">
        <w:rPr>
          <w:b/>
          <w:szCs w:val="20"/>
        </w:rPr>
        <w:t>UNIVERSITY RESEARCH CHAIRS IN WESTERN CAPE AND COMPRISING CENTRE OF RESEARCH EXCELLENCE AT PUBLIC UNIVERSITY TO PROVIDE APPLIED RESEARCH CAPACITY</w:t>
      </w:r>
    </w:p>
    <w:p w14:paraId="2740B75F" w14:textId="77777777" w:rsidR="004556C4" w:rsidRPr="00EF11BB" w:rsidRDefault="004556C4" w:rsidP="00EF11BB">
      <w:pPr>
        <w:tabs>
          <w:tab w:val="left" w:pos="1890"/>
          <w:tab w:val="left" w:pos="1980"/>
          <w:tab w:val="left" w:pos="2160"/>
        </w:tabs>
        <w:spacing w:line="276" w:lineRule="auto"/>
        <w:ind w:left="1710" w:hanging="1710"/>
        <w:rPr>
          <w:rFonts w:eastAsia="Arial Unicode MS" w:cs="Arial"/>
          <w:b/>
          <w:bCs/>
          <w:szCs w:val="20"/>
          <w:lang w:val="en-US"/>
        </w:rPr>
      </w:pPr>
    </w:p>
    <w:p w14:paraId="78C78A01" w14:textId="054601C5" w:rsidR="007B2416" w:rsidRPr="00EF11BB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cs="Arial"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 xml:space="preserve">Issued </w:t>
      </w:r>
      <w:proofErr w:type="gramStart"/>
      <w:r w:rsidR="00DA7D6B" w:rsidRPr="00EF11BB">
        <w:rPr>
          <w:rFonts w:cs="Arial"/>
          <w:b/>
          <w:szCs w:val="20"/>
          <w:lang w:val="en-US"/>
        </w:rPr>
        <w:t>on</w:t>
      </w:r>
      <w:r w:rsidR="00DA7D6B">
        <w:rPr>
          <w:rFonts w:cs="Arial"/>
          <w:b/>
          <w:szCs w:val="20"/>
          <w:lang w:val="en-US"/>
        </w:rPr>
        <w:t>:</w:t>
      </w:r>
      <w:proofErr w:type="gramEnd"/>
      <w:r w:rsidR="007B2416" w:rsidRPr="00EF11BB">
        <w:rPr>
          <w:rFonts w:cs="Arial"/>
          <w:b/>
          <w:szCs w:val="20"/>
          <w:lang w:val="en-US"/>
        </w:rPr>
        <w:t xml:space="preserve"> </w:t>
      </w:r>
      <w:r w:rsidR="002B58C9">
        <w:rPr>
          <w:rFonts w:cs="Arial"/>
          <w:szCs w:val="20"/>
          <w:lang w:val="en-US"/>
        </w:rPr>
        <w:t>0</w:t>
      </w:r>
      <w:r w:rsidR="002224D2">
        <w:rPr>
          <w:rFonts w:cs="Arial"/>
          <w:szCs w:val="20"/>
          <w:lang w:val="en-US"/>
        </w:rPr>
        <w:t>8</w:t>
      </w:r>
      <w:r w:rsidR="002B58C9">
        <w:rPr>
          <w:rFonts w:cs="Arial"/>
          <w:szCs w:val="20"/>
          <w:lang w:val="en-US"/>
        </w:rPr>
        <w:t xml:space="preserve"> November </w:t>
      </w:r>
      <w:r w:rsidR="009C3841">
        <w:rPr>
          <w:rFonts w:cs="Arial"/>
          <w:szCs w:val="20"/>
          <w:lang w:val="en-US"/>
        </w:rPr>
        <w:t>2019</w:t>
      </w:r>
    </w:p>
    <w:p w14:paraId="1A06480B" w14:textId="77777777" w:rsidR="00AC2E3B" w:rsidRPr="00EF11BB" w:rsidRDefault="00AC2E3B" w:rsidP="0063052E">
      <w:pPr>
        <w:tabs>
          <w:tab w:val="left" w:pos="1890"/>
          <w:tab w:val="left" w:pos="2070"/>
        </w:tabs>
        <w:spacing w:line="276" w:lineRule="auto"/>
        <w:ind w:left="2070" w:hanging="2340"/>
        <w:rPr>
          <w:rFonts w:cs="Arial"/>
          <w:szCs w:val="20"/>
          <w:lang w:val="en-US"/>
        </w:rPr>
      </w:pPr>
    </w:p>
    <w:p w14:paraId="7E069540" w14:textId="693F71A5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 xml:space="preserve">Closed </w:t>
      </w:r>
      <w:proofErr w:type="gramStart"/>
      <w:r w:rsidR="00AC2E3B" w:rsidRPr="00EF11BB">
        <w:rPr>
          <w:rFonts w:cs="Arial"/>
          <w:b/>
          <w:szCs w:val="20"/>
          <w:lang w:val="en-US"/>
        </w:rPr>
        <w:t>on:</w:t>
      </w:r>
      <w:proofErr w:type="gramEnd"/>
      <w:r w:rsidRPr="00EF11BB">
        <w:rPr>
          <w:rFonts w:cs="Arial"/>
          <w:b/>
          <w:szCs w:val="20"/>
          <w:lang w:val="en-US"/>
        </w:rPr>
        <w:t xml:space="preserve"> </w:t>
      </w:r>
      <w:r w:rsidR="002224D2">
        <w:rPr>
          <w:rFonts w:cs="Arial"/>
          <w:szCs w:val="20"/>
          <w:lang w:val="en-US"/>
        </w:rPr>
        <w:t>09 December</w:t>
      </w:r>
      <w:r w:rsidR="009C3841">
        <w:rPr>
          <w:rFonts w:cs="Arial"/>
          <w:szCs w:val="20"/>
          <w:lang w:val="en-US"/>
        </w:rPr>
        <w:t xml:space="preserve"> 2019 @11H00</w:t>
      </w:r>
    </w:p>
    <w:p w14:paraId="5D98AE7C" w14:textId="77777777" w:rsidR="00AC2E3B" w:rsidRPr="00EF11BB" w:rsidRDefault="00AC2E3B" w:rsidP="00136254">
      <w:pPr>
        <w:spacing w:line="276" w:lineRule="auto"/>
        <w:rPr>
          <w:rFonts w:cs="Arial"/>
          <w:b/>
          <w:szCs w:val="20"/>
          <w:lang w:val="en-US"/>
        </w:rPr>
      </w:pPr>
      <w:bookmarkStart w:id="0" w:name="_GoBack"/>
      <w:bookmarkEnd w:id="0"/>
    </w:p>
    <w:p w14:paraId="456ABD2A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  <w:r w:rsidRPr="00EF11BB">
        <w:rPr>
          <w:rFonts w:cs="Arial"/>
          <w:b/>
          <w:szCs w:val="20"/>
        </w:rPr>
        <w:t xml:space="preserve">Applicable Preference Point System:  </w:t>
      </w:r>
      <w:r w:rsidRPr="00EF11BB">
        <w:rPr>
          <w:rFonts w:cs="Arial"/>
          <w:szCs w:val="20"/>
        </w:rPr>
        <w:t>80/20</w:t>
      </w:r>
    </w:p>
    <w:p w14:paraId="2AE7C03D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50"/>
        <w:gridCol w:w="2520"/>
        <w:gridCol w:w="3508"/>
      </w:tblGrid>
      <w:tr w:rsidR="00CF151F" w:rsidRPr="00EF11BB" w14:paraId="48E3FCD8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7C69EAF" w14:textId="77777777" w:rsidR="00CF151F" w:rsidRPr="00EF11BB" w:rsidRDefault="00CF151F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Successful Bidder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9C24DBB" w14:textId="77777777" w:rsidR="00CF151F" w:rsidRPr="00EF11BB" w:rsidRDefault="00E20BE7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Total value</w:t>
            </w:r>
            <w:r w:rsidR="00CF151F" w:rsidRPr="00EF11BB">
              <w:rPr>
                <w:rFonts w:cs="Arial"/>
                <w:b/>
                <w:szCs w:val="20"/>
                <w:lang w:val="en-US"/>
              </w:rPr>
              <w:t xml:space="preserve"> </w:t>
            </w:r>
            <w:r w:rsidR="00133CE2" w:rsidRPr="00EF11BB">
              <w:rPr>
                <w:rFonts w:cs="Arial"/>
                <w:b/>
                <w:szCs w:val="20"/>
                <w:lang w:val="en-US"/>
              </w:rPr>
              <w:t>including VAT</w:t>
            </w:r>
          </w:p>
        </w:tc>
        <w:tc>
          <w:tcPr>
            <w:tcW w:w="3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E2CD493" w14:textId="77777777" w:rsidR="00CF151F" w:rsidRPr="00EF11BB" w:rsidRDefault="00CF151F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Preference Points Claimed</w:t>
            </w:r>
          </w:p>
        </w:tc>
      </w:tr>
      <w:tr w:rsidR="00CF151F" w:rsidRPr="00EF11BB" w14:paraId="18E5C9B3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7C49B" w14:textId="45F813F1" w:rsidR="00CF151F" w:rsidRPr="00EF11BB" w:rsidRDefault="002224D2" w:rsidP="00136254">
            <w:pPr>
              <w:spacing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University of Cape Town 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E5BDB" w14:textId="489C5D0E" w:rsidR="00CF151F" w:rsidRPr="00EF11BB" w:rsidRDefault="001C2FF9" w:rsidP="00EF11BB">
            <w:pPr>
              <w:spacing w:line="276" w:lineRule="auto"/>
              <w:rPr>
                <w:rFonts w:cs="Arial"/>
                <w:szCs w:val="20"/>
                <w:lang w:val="en-US"/>
              </w:rPr>
            </w:pPr>
            <w:r w:rsidRPr="00EF11BB">
              <w:rPr>
                <w:rFonts w:cs="Arial"/>
                <w:szCs w:val="20"/>
                <w:lang w:val="en-US"/>
              </w:rPr>
              <w:t>R</w:t>
            </w:r>
            <w:r w:rsidR="002224D2">
              <w:rPr>
                <w:rFonts w:cs="Arial"/>
                <w:szCs w:val="20"/>
                <w:lang w:val="en-US"/>
              </w:rPr>
              <w:t xml:space="preserve"> 47 540 38</w:t>
            </w:r>
            <w:r w:rsidR="007C02C1">
              <w:rPr>
                <w:rFonts w:cs="Arial"/>
                <w:szCs w:val="20"/>
                <w:lang w:val="en-US"/>
              </w:rPr>
              <w:t>0</w:t>
            </w:r>
            <w:r w:rsidR="002224D2">
              <w:rPr>
                <w:rFonts w:cs="Arial"/>
                <w:szCs w:val="20"/>
                <w:lang w:val="en-US"/>
              </w:rPr>
              <w:t>.00</w:t>
            </w:r>
          </w:p>
        </w:tc>
        <w:tc>
          <w:tcPr>
            <w:tcW w:w="3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6A99E" w14:textId="0C8E8265" w:rsidR="00CF151F" w:rsidRPr="00EF11BB" w:rsidRDefault="002224D2" w:rsidP="00136254">
            <w:pPr>
              <w:spacing w:line="276" w:lineRule="auto"/>
              <w:jc w:val="center"/>
              <w:rPr>
                <w:rFonts w:cs="Arial"/>
                <w:szCs w:val="20"/>
                <w:lang w:val="en-US"/>
              </w:rPr>
            </w:pPr>
            <w:r>
              <w:rPr>
                <w:rFonts w:cs="Arial"/>
                <w:szCs w:val="20"/>
                <w:lang w:val="en-US"/>
              </w:rPr>
              <w:t>8</w:t>
            </w:r>
          </w:p>
        </w:tc>
      </w:tr>
    </w:tbl>
    <w:p w14:paraId="42778D74" w14:textId="77777777" w:rsidR="007B2416" w:rsidRPr="00EF11BB" w:rsidRDefault="007B2416" w:rsidP="00136254">
      <w:pPr>
        <w:spacing w:line="276" w:lineRule="auto"/>
        <w:ind w:left="720"/>
        <w:rPr>
          <w:rFonts w:cs="Arial"/>
          <w:szCs w:val="20"/>
          <w:lang w:val="en-US"/>
        </w:rPr>
      </w:pPr>
    </w:p>
    <w:p w14:paraId="7F7A622B" w14:textId="77777777" w:rsidR="00283378" w:rsidRPr="00EF11BB" w:rsidRDefault="00283378" w:rsidP="00136254">
      <w:pPr>
        <w:spacing w:line="276" w:lineRule="auto"/>
        <w:ind w:left="720"/>
        <w:rPr>
          <w:rFonts w:cs="Arial"/>
          <w:szCs w:val="20"/>
          <w:lang w:val="en-US"/>
        </w:rPr>
      </w:pPr>
    </w:p>
    <w:p w14:paraId="15151352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6492E277" w14:textId="77777777" w:rsidR="00283378" w:rsidRPr="00EF11BB" w:rsidRDefault="00283378" w:rsidP="00136254">
      <w:pPr>
        <w:spacing w:line="276" w:lineRule="auto"/>
        <w:rPr>
          <w:rFonts w:cs="Arial"/>
          <w:szCs w:val="20"/>
          <w:lang w:val="en-US"/>
        </w:rPr>
      </w:pPr>
    </w:p>
    <w:p w14:paraId="7206D97A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0BD20CE4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14454C24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  <w:r w:rsidRPr="00EF11BB">
        <w:rPr>
          <w:rFonts w:cs="Arial"/>
          <w:szCs w:val="20"/>
          <w:lang w:val="en-US"/>
        </w:rPr>
        <w:t>Issued by</w:t>
      </w:r>
    </w:p>
    <w:p w14:paraId="4186B53A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67E35C17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1850DF62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71968432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>Supply Chain Management</w:t>
      </w:r>
      <w:r w:rsidR="001C2FF9" w:rsidRPr="00EF11BB">
        <w:rPr>
          <w:rFonts w:cs="Arial"/>
          <w:b/>
          <w:szCs w:val="20"/>
          <w:lang w:val="en-US"/>
        </w:rPr>
        <w:t xml:space="preserve"> Unit</w:t>
      </w:r>
    </w:p>
    <w:p w14:paraId="365A6AF3" w14:textId="77777777" w:rsidR="007B2416" w:rsidRPr="00EF11BB" w:rsidRDefault="007B2416" w:rsidP="00136254">
      <w:pPr>
        <w:spacing w:line="276" w:lineRule="auto"/>
        <w:jc w:val="both"/>
        <w:rPr>
          <w:rFonts w:cs="Arial"/>
          <w:szCs w:val="20"/>
          <w:u w:val="single"/>
        </w:rPr>
      </w:pPr>
    </w:p>
    <w:p w14:paraId="45C5BEA0" w14:textId="77777777" w:rsidR="007B2416" w:rsidRPr="00EF11BB" w:rsidRDefault="007B2416" w:rsidP="007B2416">
      <w:pPr>
        <w:rPr>
          <w:rFonts w:cs="Arial"/>
          <w:szCs w:val="20"/>
        </w:rPr>
      </w:pPr>
    </w:p>
    <w:p w14:paraId="4E2ECB81" w14:textId="77777777" w:rsidR="00B81D2C" w:rsidRPr="00EF11BB" w:rsidRDefault="00B81D2C" w:rsidP="00B81D2C">
      <w:pPr>
        <w:rPr>
          <w:rFonts w:cs="Arial"/>
          <w:szCs w:val="20"/>
        </w:rPr>
      </w:pPr>
    </w:p>
    <w:sectPr w:rsidR="00B81D2C" w:rsidRPr="00EF11BB" w:rsidSect="00D56DD6">
      <w:headerReference w:type="default" r:id="rId8"/>
      <w:pgSz w:w="11906" w:h="16838"/>
      <w:pgMar w:top="3686" w:right="1418" w:bottom="198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6B1BA" w14:textId="77777777" w:rsidR="00B176A9" w:rsidRDefault="00B176A9">
      <w:r>
        <w:separator/>
      </w:r>
    </w:p>
  </w:endnote>
  <w:endnote w:type="continuationSeparator" w:id="0">
    <w:p w14:paraId="2CB9E983" w14:textId="77777777" w:rsidR="00B176A9" w:rsidRDefault="00B17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1E35C" w14:textId="77777777" w:rsidR="00B176A9" w:rsidRDefault="00B176A9">
      <w:r>
        <w:separator/>
      </w:r>
    </w:p>
  </w:footnote>
  <w:footnote w:type="continuationSeparator" w:id="0">
    <w:p w14:paraId="356CFE4B" w14:textId="77777777" w:rsidR="00B176A9" w:rsidRDefault="00B17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14286" w14:textId="77777777" w:rsidR="00300FFA" w:rsidRDefault="009F0F6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5C8EF0AA" wp14:editId="72B399C6">
          <wp:simplePos x="0" y="0"/>
          <wp:positionH relativeFrom="column">
            <wp:posOffset>-929005</wp:posOffset>
          </wp:positionH>
          <wp:positionV relativeFrom="paragraph">
            <wp:posOffset>-459740</wp:posOffset>
          </wp:positionV>
          <wp:extent cx="7587424" cy="10744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TA_LETTERHEAD_2016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183" cy="107509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4657" w:rsidRPr="00AC4657">
      <w:rPr>
        <w:noProof/>
      </w:rPr>
      <w:t xml:space="preserve"> </w:t>
    </w:r>
  </w:p>
  <w:p w14:paraId="54B20C09" w14:textId="77777777" w:rsidR="00300FFA" w:rsidRDefault="00300FFA">
    <w:pPr>
      <w:pStyle w:val="Header"/>
    </w:pPr>
  </w:p>
  <w:p w14:paraId="4D848AC3" w14:textId="77777777" w:rsidR="00300FFA" w:rsidRDefault="00300FFA">
    <w:pPr>
      <w:pStyle w:val="Header"/>
    </w:pPr>
  </w:p>
  <w:p w14:paraId="70CC3E58" w14:textId="77777777" w:rsidR="00300FFA" w:rsidRDefault="00300FFA">
    <w:pPr>
      <w:pStyle w:val="Header"/>
    </w:pPr>
  </w:p>
  <w:p w14:paraId="66809833" w14:textId="77777777" w:rsidR="00300FFA" w:rsidRDefault="00300FFA">
    <w:pPr>
      <w:pStyle w:val="Header"/>
    </w:pPr>
  </w:p>
  <w:p w14:paraId="6E5BBB76" w14:textId="77777777" w:rsidR="00300FFA" w:rsidRDefault="00300FFA">
    <w:pPr>
      <w:pStyle w:val="Header"/>
    </w:pPr>
  </w:p>
  <w:p w14:paraId="50337D07" w14:textId="77777777" w:rsidR="00300FFA" w:rsidRDefault="00300FFA">
    <w:pPr>
      <w:pStyle w:val="Header"/>
    </w:pPr>
  </w:p>
  <w:p w14:paraId="62504364" w14:textId="77777777" w:rsidR="00300FFA" w:rsidRDefault="00300FFA" w:rsidP="00245B22">
    <w:pPr>
      <w:pStyle w:val="Header"/>
      <w:tabs>
        <w:tab w:val="clear" w:pos="8306"/>
        <w:tab w:val="right" w:pos="9070"/>
      </w:tabs>
    </w:pPr>
    <w:r>
      <w:tab/>
      <w:t xml:space="preserve">   </w:t>
    </w:r>
    <w:r w:rsidR="00245B22">
      <w:tab/>
    </w:r>
  </w:p>
  <w:p w14:paraId="3C3648F7" w14:textId="77777777" w:rsidR="009460C8" w:rsidRDefault="00854421">
    <w:pPr>
      <w:pStyle w:val="Header"/>
    </w:pPr>
    <w:r>
      <w:rPr>
        <w:noProof/>
        <w:lang w:val="en-US" w:eastAsia="en-US"/>
      </w:rPr>
      <w:drawing>
        <wp:inline distT="0" distB="0" distL="0" distR="0" wp14:anchorId="6F1F2FF9" wp14:editId="1A8044CB">
          <wp:extent cx="5010150" cy="7086600"/>
          <wp:effectExtent l="0" t="0" r="0" b="0"/>
          <wp:docPr id="4" name="Picture 4" descr="X:\ITO WebTeam Design Folder\Design working files\INSETA\designs\letterhead\2014\inseta_letterhead_update_1112201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ITO WebTeam Design Folder\Design working files\INSETA\designs\letterhead\2014\inseta_letterhead_update_11122014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0" cy="708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E4B35"/>
    <w:multiLevelType w:val="hybridMultilevel"/>
    <w:tmpl w:val="6464BBD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35EE8"/>
    <w:multiLevelType w:val="hybridMultilevel"/>
    <w:tmpl w:val="1EEED1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0273"/>
    <w:multiLevelType w:val="hybridMultilevel"/>
    <w:tmpl w:val="8A22C808"/>
    <w:lvl w:ilvl="0" w:tplc="63E83B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8490A"/>
    <w:multiLevelType w:val="hybridMultilevel"/>
    <w:tmpl w:val="0F2A0F66"/>
    <w:lvl w:ilvl="0" w:tplc="1DF6D2C0">
      <w:start w:val="1"/>
      <w:numFmt w:val="lowerRoman"/>
      <w:lvlText w:val="%1)"/>
      <w:lvlJc w:val="left"/>
      <w:pPr>
        <w:ind w:left="2564" w:hanging="720"/>
      </w:pPr>
      <w:rPr>
        <w:rFonts w:ascii="Arial" w:eastAsia="Calibri" w:hAnsi="Arial" w:cs="Arial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2924" w:hanging="360"/>
      </w:pPr>
    </w:lvl>
    <w:lvl w:ilvl="2" w:tplc="1C09001B">
      <w:start w:val="1"/>
      <w:numFmt w:val="lowerRoman"/>
      <w:lvlText w:val="%3."/>
      <w:lvlJc w:val="right"/>
      <w:pPr>
        <w:ind w:left="3644" w:hanging="180"/>
      </w:pPr>
    </w:lvl>
    <w:lvl w:ilvl="3" w:tplc="1C09000F" w:tentative="1">
      <w:start w:val="1"/>
      <w:numFmt w:val="decimal"/>
      <w:lvlText w:val="%4."/>
      <w:lvlJc w:val="left"/>
      <w:pPr>
        <w:ind w:left="4364" w:hanging="360"/>
      </w:pPr>
    </w:lvl>
    <w:lvl w:ilvl="4" w:tplc="1C090019" w:tentative="1">
      <w:start w:val="1"/>
      <w:numFmt w:val="lowerLetter"/>
      <w:lvlText w:val="%5."/>
      <w:lvlJc w:val="left"/>
      <w:pPr>
        <w:ind w:left="5084" w:hanging="360"/>
      </w:pPr>
    </w:lvl>
    <w:lvl w:ilvl="5" w:tplc="1C09001B" w:tentative="1">
      <w:start w:val="1"/>
      <w:numFmt w:val="lowerRoman"/>
      <w:lvlText w:val="%6."/>
      <w:lvlJc w:val="right"/>
      <w:pPr>
        <w:ind w:left="5804" w:hanging="180"/>
      </w:pPr>
    </w:lvl>
    <w:lvl w:ilvl="6" w:tplc="1C09000F" w:tentative="1">
      <w:start w:val="1"/>
      <w:numFmt w:val="decimal"/>
      <w:lvlText w:val="%7."/>
      <w:lvlJc w:val="left"/>
      <w:pPr>
        <w:ind w:left="6524" w:hanging="360"/>
      </w:pPr>
    </w:lvl>
    <w:lvl w:ilvl="7" w:tplc="1C090019" w:tentative="1">
      <w:start w:val="1"/>
      <w:numFmt w:val="lowerLetter"/>
      <w:lvlText w:val="%8."/>
      <w:lvlJc w:val="left"/>
      <w:pPr>
        <w:ind w:left="7244" w:hanging="360"/>
      </w:pPr>
    </w:lvl>
    <w:lvl w:ilvl="8" w:tplc="1C09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4" w15:restartNumberingAfterBreak="0">
    <w:nsid w:val="1D5B5FF3"/>
    <w:multiLevelType w:val="hybridMultilevel"/>
    <w:tmpl w:val="B45472EC"/>
    <w:lvl w:ilvl="0" w:tplc="1C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61D4A"/>
    <w:multiLevelType w:val="hybridMultilevel"/>
    <w:tmpl w:val="8C8669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17E74"/>
    <w:multiLevelType w:val="hybridMultilevel"/>
    <w:tmpl w:val="99446B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E4D70"/>
    <w:multiLevelType w:val="hybridMultilevel"/>
    <w:tmpl w:val="2F52C3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365BB0"/>
    <w:multiLevelType w:val="hybridMultilevel"/>
    <w:tmpl w:val="973207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3876BD"/>
    <w:multiLevelType w:val="hybridMultilevel"/>
    <w:tmpl w:val="F7C6F5B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8C4B6A"/>
    <w:multiLevelType w:val="hybridMultilevel"/>
    <w:tmpl w:val="F9028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334FB"/>
    <w:multiLevelType w:val="hybridMultilevel"/>
    <w:tmpl w:val="7068A85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9F24C2"/>
    <w:multiLevelType w:val="hybridMultilevel"/>
    <w:tmpl w:val="B43E21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803CA"/>
    <w:multiLevelType w:val="hybridMultilevel"/>
    <w:tmpl w:val="FC420E84"/>
    <w:lvl w:ilvl="0" w:tplc="61488B8A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080079A"/>
    <w:multiLevelType w:val="hybridMultilevel"/>
    <w:tmpl w:val="7C24EDC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0FB68FD"/>
    <w:multiLevelType w:val="hybridMultilevel"/>
    <w:tmpl w:val="DB3C1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14882"/>
    <w:multiLevelType w:val="hybridMultilevel"/>
    <w:tmpl w:val="29B0B5F4"/>
    <w:lvl w:ilvl="0" w:tplc="BE72AB0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4E9448C"/>
    <w:multiLevelType w:val="hybridMultilevel"/>
    <w:tmpl w:val="BE36BD60"/>
    <w:lvl w:ilvl="0" w:tplc="97AE59F4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6C641A9"/>
    <w:multiLevelType w:val="hybridMultilevel"/>
    <w:tmpl w:val="45760F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107E0"/>
    <w:multiLevelType w:val="hybridMultilevel"/>
    <w:tmpl w:val="A162DB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E1C61"/>
    <w:multiLevelType w:val="hybridMultilevel"/>
    <w:tmpl w:val="E6504CFA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8562E0"/>
    <w:multiLevelType w:val="hybridMultilevel"/>
    <w:tmpl w:val="CDCEF3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413CD2"/>
    <w:multiLevelType w:val="hybridMultilevel"/>
    <w:tmpl w:val="FFB68A36"/>
    <w:lvl w:ilvl="0" w:tplc="0C92B73C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521464"/>
    <w:multiLevelType w:val="hybridMultilevel"/>
    <w:tmpl w:val="0A605B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162729"/>
    <w:multiLevelType w:val="hybridMultilevel"/>
    <w:tmpl w:val="28F0DF60"/>
    <w:lvl w:ilvl="0" w:tplc="FD88DFC6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793778CC"/>
    <w:multiLevelType w:val="hybridMultilevel"/>
    <w:tmpl w:val="DDC4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18"/>
  </w:num>
  <w:num w:numId="5">
    <w:abstractNumId w:val="6"/>
  </w:num>
  <w:num w:numId="6">
    <w:abstractNumId w:val="12"/>
  </w:num>
  <w:num w:numId="7">
    <w:abstractNumId w:val="1"/>
  </w:num>
  <w:num w:numId="8">
    <w:abstractNumId w:val="5"/>
  </w:num>
  <w:num w:numId="9">
    <w:abstractNumId w:val="20"/>
  </w:num>
  <w:num w:numId="10">
    <w:abstractNumId w:val="0"/>
  </w:num>
  <w:num w:numId="11">
    <w:abstractNumId w:val="7"/>
  </w:num>
  <w:num w:numId="12">
    <w:abstractNumId w:val="8"/>
  </w:num>
  <w:num w:numId="13">
    <w:abstractNumId w:val="14"/>
  </w:num>
  <w:num w:numId="14">
    <w:abstractNumId w:val="9"/>
  </w:num>
  <w:num w:numId="15">
    <w:abstractNumId w:val="11"/>
  </w:num>
  <w:num w:numId="16">
    <w:abstractNumId w:val="19"/>
  </w:num>
  <w:num w:numId="1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16"/>
  </w:num>
  <w:num w:numId="20">
    <w:abstractNumId w:val="4"/>
  </w:num>
  <w:num w:numId="21">
    <w:abstractNumId w:val="22"/>
  </w:num>
  <w:num w:numId="22">
    <w:abstractNumId w:val="17"/>
  </w:num>
  <w:num w:numId="23">
    <w:abstractNumId w:val="13"/>
  </w:num>
  <w:num w:numId="24">
    <w:abstractNumId w:val="3"/>
  </w:num>
  <w:num w:numId="25">
    <w:abstractNumId w:val="2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2"/>
  <w:drawingGridVerticalSpacing w:val="181"/>
  <w:displayHorizontalDrawingGridEvery w:val="15"/>
  <w:displayVerticalDrawingGridEvery w:val="1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A3MrI0MLcwMDJS0lEKTi0uzszPAykwrgUAfJQZIiwAAAA="/>
  </w:docVars>
  <w:rsids>
    <w:rsidRoot w:val="00610827"/>
    <w:rsid w:val="0001715B"/>
    <w:rsid w:val="00022C3F"/>
    <w:rsid w:val="000517C6"/>
    <w:rsid w:val="00055F1B"/>
    <w:rsid w:val="00062F25"/>
    <w:rsid w:val="000658C3"/>
    <w:rsid w:val="00077782"/>
    <w:rsid w:val="00083948"/>
    <w:rsid w:val="000E7CE7"/>
    <w:rsid w:val="000F13EC"/>
    <w:rsid w:val="00102F36"/>
    <w:rsid w:val="0011004A"/>
    <w:rsid w:val="00133CE2"/>
    <w:rsid w:val="00136254"/>
    <w:rsid w:val="00144980"/>
    <w:rsid w:val="001750ED"/>
    <w:rsid w:val="001A68C1"/>
    <w:rsid w:val="001B593B"/>
    <w:rsid w:val="001C2719"/>
    <w:rsid w:val="001C2FF9"/>
    <w:rsid w:val="00206B94"/>
    <w:rsid w:val="002224D2"/>
    <w:rsid w:val="00226802"/>
    <w:rsid w:val="00227B5B"/>
    <w:rsid w:val="00245B22"/>
    <w:rsid w:val="00274E01"/>
    <w:rsid w:val="00283378"/>
    <w:rsid w:val="002858E2"/>
    <w:rsid w:val="0028727E"/>
    <w:rsid w:val="002B58C9"/>
    <w:rsid w:val="00300FFA"/>
    <w:rsid w:val="00335C54"/>
    <w:rsid w:val="0035250D"/>
    <w:rsid w:val="003566DE"/>
    <w:rsid w:val="00390F9E"/>
    <w:rsid w:val="00392AD1"/>
    <w:rsid w:val="003A277B"/>
    <w:rsid w:val="003B500A"/>
    <w:rsid w:val="003C115A"/>
    <w:rsid w:val="003C3C38"/>
    <w:rsid w:val="003C5309"/>
    <w:rsid w:val="003D3967"/>
    <w:rsid w:val="003F6AF6"/>
    <w:rsid w:val="004556C4"/>
    <w:rsid w:val="0046066E"/>
    <w:rsid w:val="00461ACE"/>
    <w:rsid w:val="00493F42"/>
    <w:rsid w:val="004D3A5D"/>
    <w:rsid w:val="004D7A7D"/>
    <w:rsid w:val="004F645C"/>
    <w:rsid w:val="00541A02"/>
    <w:rsid w:val="005608A7"/>
    <w:rsid w:val="00587D5C"/>
    <w:rsid w:val="005B765D"/>
    <w:rsid w:val="005B7A49"/>
    <w:rsid w:val="005C0329"/>
    <w:rsid w:val="005D29D0"/>
    <w:rsid w:val="005F0F88"/>
    <w:rsid w:val="00610827"/>
    <w:rsid w:val="0063052E"/>
    <w:rsid w:val="0063279A"/>
    <w:rsid w:val="0067430F"/>
    <w:rsid w:val="006B12C2"/>
    <w:rsid w:val="006E20E7"/>
    <w:rsid w:val="006E53C3"/>
    <w:rsid w:val="006F202F"/>
    <w:rsid w:val="006F6EE3"/>
    <w:rsid w:val="00704963"/>
    <w:rsid w:val="00713D7D"/>
    <w:rsid w:val="00726F62"/>
    <w:rsid w:val="0073005B"/>
    <w:rsid w:val="0073306D"/>
    <w:rsid w:val="00743475"/>
    <w:rsid w:val="007732AD"/>
    <w:rsid w:val="007855DD"/>
    <w:rsid w:val="007A05A0"/>
    <w:rsid w:val="007B0228"/>
    <w:rsid w:val="007B2416"/>
    <w:rsid w:val="007C02C1"/>
    <w:rsid w:val="007F5D79"/>
    <w:rsid w:val="00853AFE"/>
    <w:rsid w:val="00854421"/>
    <w:rsid w:val="008F49D0"/>
    <w:rsid w:val="009460C8"/>
    <w:rsid w:val="00955F72"/>
    <w:rsid w:val="009C3841"/>
    <w:rsid w:val="009F0F62"/>
    <w:rsid w:val="00A04908"/>
    <w:rsid w:val="00A06BA3"/>
    <w:rsid w:val="00A20DD8"/>
    <w:rsid w:val="00A22A00"/>
    <w:rsid w:val="00A2588A"/>
    <w:rsid w:val="00A32CEF"/>
    <w:rsid w:val="00A5526E"/>
    <w:rsid w:val="00A909FD"/>
    <w:rsid w:val="00AB2D5B"/>
    <w:rsid w:val="00AC2E3B"/>
    <w:rsid w:val="00AC4657"/>
    <w:rsid w:val="00AE00AA"/>
    <w:rsid w:val="00B176A9"/>
    <w:rsid w:val="00B215E9"/>
    <w:rsid w:val="00B81D2C"/>
    <w:rsid w:val="00BA5C26"/>
    <w:rsid w:val="00BB53CE"/>
    <w:rsid w:val="00BD22DE"/>
    <w:rsid w:val="00BD3800"/>
    <w:rsid w:val="00C01F6B"/>
    <w:rsid w:val="00C308D2"/>
    <w:rsid w:val="00CC5D58"/>
    <w:rsid w:val="00CF151F"/>
    <w:rsid w:val="00CF15A1"/>
    <w:rsid w:val="00D048CC"/>
    <w:rsid w:val="00D05C7D"/>
    <w:rsid w:val="00D14547"/>
    <w:rsid w:val="00D25BEB"/>
    <w:rsid w:val="00D312DE"/>
    <w:rsid w:val="00D316FA"/>
    <w:rsid w:val="00D41287"/>
    <w:rsid w:val="00D56DD6"/>
    <w:rsid w:val="00D66B15"/>
    <w:rsid w:val="00D95017"/>
    <w:rsid w:val="00DA7D6B"/>
    <w:rsid w:val="00DD64D8"/>
    <w:rsid w:val="00DE511C"/>
    <w:rsid w:val="00E0278A"/>
    <w:rsid w:val="00E20BE7"/>
    <w:rsid w:val="00EA10C8"/>
    <w:rsid w:val="00EB157D"/>
    <w:rsid w:val="00ED742E"/>
    <w:rsid w:val="00EF11BB"/>
    <w:rsid w:val="00F135D7"/>
    <w:rsid w:val="00F54404"/>
    <w:rsid w:val="00F80E28"/>
    <w:rsid w:val="00F94719"/>
    <w:rsid w:val="00F94D40"/>
    <w:rsid w:val="00FC5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,"/>
  <w14:docId w14:val="1CFE067C"/>
  <w15:docId w15:val="{0FC4DED2-691F-4B41-AD6A-1A5C0D2C5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6DD6"/>
    <w:pPr>
      <w:spacing w:line="288" w:lineRule="auto"/>
    </w:pPr>
    <w:rPr>
      <w:rFonts w:ascii="Arial" w:hAnsi="Arial"/>
      <w:szCs w:val="16"/>
      <w:lang w:val="en-ZA" w:eastAsia="en-ZA"/>
    </w:rPr>
  </w:style>
  <w:style w:type="paragraph" w:styleId="Heading1">
    <w:name w:val="heading 1"/>
    <w:basedOn w:val="Normal"/>
    <w:next w:val="Normal"/>
    <w:qFormat/>
    <w:rsid w:val="00D56DD6"/>
    <w:pPr>
      <w:keepNext/>
      <w:outlineLvl w:val="0"/>
    </w:pPr>
    <w:rPr>
      <w:rFonts w:ascii="Palatino Linotype" w:hAnsi="Palatino Linotype"/>
      <w:sz w:val="22"/>
      <w:u w:val="single"/>
    </w:rPr>
  </w:style>
  <w:style w:type="paragraph" w:styleId="Heading7">
    <w:name w:val="heading 7"/>
    <w:basedOn w:val="Normal"/>
    <w:next w:val="Normal"/>
    <w:qFormat/>
    <w:rsid w:val="00D56DD6"/>
    <w:pPr>
      <w:keepNext/>
      <w:jc w:val="both"/>
      <w:outlineLvl w:val="6"/>
    </w:pPr>
    <w:rPr>
      <w:rFonts w:ascii="Palatino Linotype" w:hAnsi="Palatino Linotype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rsid w:val="00D56DD6"/>
    <w:rPr>
      <w:rFonts w:ascii="Palatino Linotype" w:hAnsi="Palatino Linotype"/>
      <w:sz w:val="22"/>
    </w:rPr>
  </w:style>
  <w:style w:type="character" w:styleId="Hyperlink">
    <w:name w:val="Hyperlink"/>
    <w:basedOn w:val="DefaultParagraphFont"/>
    <w:rsid w:val="00D56DD6"/>
    <w:rPr>
      <w:color w:val="0000FF"/>
      <w:u w:val="single"/>
    </w:rPr>
  </w:style>
  <w:style w:type="character" w:customStyle="1" w:styleId="Style10pt">
    <w:name w:val="Style 10 pt"/>
    <w:basedOn w:val="DefaultParagraphFont"/>
    <w:rsid w:val="00D56DD6"/>
    <w:rPr>
      <w:rFonts w:ascii="Arial" w:hAnsi="Arial"/>
      <w:sz w:val="22"/>
    </w:rPr>
  </w:style>
  <w:style w:type="paragraph" w:styleId="Header">
    <w:name w:val="header"/>
    <w:basedOn w:val="Normal"/>
    <w:semiHidden/>
    <w:rsid w:val="00D56DD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semiHidden/>
    <w:rsid w:val="00D56DD6"/>
    <w:pPr>
      <w:tabs>
        <w:tab w:val="center" w:pos="4153"/>
        <w:tab w:val="right" w:pos="8306"/>
      </w:tabs>
    </w:pPr>
  </w:style>
  <w:style w:type="paragraph" w:customStyle="1" w:styleId="UnnumberedHeading">
    <w:name w:val="Unnumbered Heading"/>
    <w:rsid w:val="00D56DD6"/>
    <w:pPr>
      <w:spacing w:before="80" w:after="300"/>
    </w:pPr>
    <w:rPr>
      <w:rFonts w:ascii="Arial" w:hAnsi="Arial"/>
      <w:b/>
      <w:bCs/>
      <w:sz w:val="24"/>
      <w:lang w:val="en-ZA"/>
    </w:rPr>
  </w:style>
  <w:style w:type="paragraph" w:styleId="ListParagraph">
    <w:name w:val="List Paragraph"/>
    <w:basedOn w:val="Normal"/>
    <w:uiPriority w:val="34"/>
    <w:qFormat/>
    <w:rsid w:val="00BD3800"/>
    <w:pPr>
      <w:ind w:left="720"/>
      <w:contextualSpacing/>
    </w:pPr>
  </w:style>
  <w:style w:type="table" w:styleId="TableGrid">
    <w:name w:val="Table Grid"/>
    <w:basedOn w:val="TableNormal"/>
    <w:uiPriority w:val="59"/>
    <w:rsid w:val="004D3A5D"/>
    <w:pPr>
      <w:spacing w:line="288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4657"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57"/>
    <w:rPr>
      <w:rFonts w:ascii="Tahoma" w:hAnsi="Tahoma" w:cs="Tahoma"/>
      <w:sz w:val="16"/>
      <w:szCs w:val="16"/>
      <w:lang w:val="en-ZA" w:eastAsia="en-ZA"/>
    </w:rPr>
  </w:style>
  <w:style w:type="table" w:customStyle="1" w:styleId="TableGrid1">
    <w:name w:val="Table Grid1"/>
    <w:basedOn w:val="TableNormal"/>
    <w:next w:val="TableGrid"/>
    <w:uiPriority w:val="59"/>
    <w:rsid w:val="006E53C3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858E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ZA"/>
    </w:rPr>
  </w:style>
  <w:style w:type="character" w:customStyle="1" w:styleId="FooterChar">
    <w:name w:val="Footer Char"/>
    <w:basedOn w:val="DefaultParagraphFont"/>
    <w:link w:val="Footer"/>
    <w:semiHidden/>
    <w:rsid w:val="003B500A"/>
    <w:rPr>
      <w:rFonts w:ascii="Arial" w:hAnsi="Arial"/>
      <w:szCs w:val="16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8C1F0D-CA9C-43BF-BD8E-3DD5BB790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8 December 2006</vt:lpstr>
    </vt:vector>
  </TitlesOfParts>
  <Company>Worker Ant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December 2006</dc:title>
  <dc:creator>worker</dc:creator>
  <cp:lastModifiedBy>Lindiwe Duma</cp:lastModifiedBy>
  <cp:revision>15</cp:revision>
  <cp:lastPrinted>2017-08-11T11:51:00Z</cp:lastPrinted>
  <dcterms:created xsi:type="dcterms:W3CDTF">2018-04-05T10:19:00Z</dcterms:created>
  <dcterms:modified xsi:type="dcterms:W3CDTF">2020-01-29T07:53:00Z</dcterms:modified>
</cp:coreProperties>
</file>